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80F6C" w:rsidR="00C80F6C" w:rsidP="72F6EBEF" w:rsidRDefault="0099548C" w14:paraId="74DE5FF8" w14:textId="323B90DD">
      <w:pPr>
        <w:pStyle w:val="Heading2"/>
        <w:spacing w:before="0" w:beforeAutospacing="off"/>
        <w:jc w:val="center"/>
      </w:pPr>
      <w:r w:rsidR="0099548C">
        <w:rPr/>
        <w:t xml:space="preserve">Department of Pediatrics </w:t>
      </w:r>
      <w:r w:rsidR="004C4008">
        <w:rPr/>
        <w:t xml:space="preserve">Innovation </w:t>
      </w:r>
      <w:r w:rsidR="006622FE">
        <w:rPr/>
        <w:t xml:space="preserve">Award </w:t>
      </w:r>
    </w:p>
    <w:p w:rsidRPr="00C80F6C" w:rsidR="00C80F6C" w:rsidP="72F6EBEF" w:rsidRDefault="0099548C" w14:paraId="18D57298" w14:textId="28608879">
      <w:pPr>
        <w:pStyle w:val="Heading2"/>
        <w:spacing w:before="0" w:beforeAutospacing="off"/>
        <w:jc w:val="center"/>
      </w:pPr>
      <w:r w:rsidR="00BA003C">
        <w:rPr>
          <w:u w:val="none"/>
        </w:rPr>
        <w:t>Annual</w:t>
      </w:r>
      <w:r w:rsidR="00BA003C">
        <w:rPr/>
        <w:t xml:space="preserve"> </w:t>
      </w:r>
      <w:r w:rsidR="0003201E">
        <w:rPr/>
        <w:t>Progress Report</w:t>
      </w:r>
    </w:p>
    <w:p w:rsidR="72F6EBEF" w:rsidP="72F6EBEF" w:rsidRDefault="72F6EBEF" w14:paraId="74F8B136" w14:textId="2CB8969A">
      <w:pPr>
        <w:pStyle w:val="Normal"/>
      </w:pPr>
    </w:p>
    <w:p w:rsidRPr="00C64ABA" w:rsidR="00C64ABA" w:rsidP="062BD316" w:rsidRDefault="00630DFA" w14:paraId="1FB4CFA1" w14:textId="40A5CA8A">
      <w:pPr>
        <w:spacing w:line="240" w:lineRule="auto"/>
        <w:rPr>
          <w:sz w:val="24"/>
          <w:szCs w:val="24"/>
          <w:lang w:val="en-CA"/>
        </w:rPr>
      </w:pPr>
      <w:r w:rsidRPr="062BD316" w:rsidR="00630DFA">
        <w:rPr>
          <w:sz w:val="24"/>
          <w:szCs w:val="24"/>
        </w:rPr>
        <w:t>A</w:t>
      </w:r>
      <w:r w:rsidRPr="062BD316" w:rsidR="00C64ABA">
        <w:rPr>
          <w:sz w:val="24"/>
          <w:szCs w:val="24"/>
        </w:rPr>
        <w:t>n</w:t>
      </w:r>
      <w:r w:rsidRPr="062BD316" w:rsidR="00630DFA">
        <w:rPr>
          <w:sz w:val="24"/>
          <w:szCs w:val="24"/>
        </w:rPr>
        <w:t xml:space="preserve"> </w:t>
      </w:r>
      <w:r w:rsidRPr="062BD316" w:rsidR="00F6626E">
        <w:rPr>
          <w:sz w:val="24"/>
          <w:szCs w:val="24"/>
        </w:rPr>
        <w:t xml:space="preserve">annual </w:t>
      </w:r>
      <w:r w:rsidRPr="062BD316" w:rsidR="00630DFA">
        <w:rPr>
          <w:sz w:val="24"/>
          <w:szCs w:val="24"/>
        </w:rPr>
        <w:t>progress report is being requested from the Principal Applicant (and Co-Principal Applicants) of succes</w:t>
      </w:r>
      <w:r w:rsidRPr="062BD316" w:rsidR="00F812B6">
        <w:rPr>
          <w:sz w:val="24"/>
          <w:szCs w:val="24"/>
        </w:rPr>
        <w:t xml:space="preserve">sful awards from </w:t>
      </w:r>
      <w:r w:rsidRPr="062BD316" w:rsidR="00F6626E">
        <w:rPr>
          <w:sz w:val="24"/>
          <w:szCs w:val="24"/>
        </w:rPr>
        <w:t>previous</w:t>
      </w:r>
      <w:r w:rsidRPr="062BD316" w:rsidR="00F6626E">
        <w:rPr>
          <w:sz w:val="24"/>
          <w:szCs w:val="24"/>
        </w:rPr>
        <w:t xml:space="preserve"> competitions (</w:t>
      </w:r>
      <w:r w:rsidRPr="062BD316" w:rsidR="00F812B6">
        <w:rPr>
          <w:sz w:val="24"/>
          <w:szCs w:val="24"/>
        </w:rPr>
        <w:t>2012</w:t>
      </w:r>
      <w:r w:rsidRPr="062BD316" w:rsidR="0003201E">
        <w:rPr>
          <w:sz w:val="24"/>
          <w:szCs w:val="24"/>
        </w:rPr>
        <w:t>–</w:t>
      </w:r>
      <w:r w:rsidRPr="062BD316" w:rsidR="00F6626E">
        <w:rPr>
          <w:sz w:val="24"/>
          <w:szCs w:val="24"/>
        </w:rPr>
        <w:t>20</w:t>
      </w:r>
      <w:r w:rsidRPr="062BD316" w:rsidR="007B3344">
        <w:rPr>
          <w:sz w:val="24"/>
          <w:szCs w:val="24"/>
        </w:rPr>
        <w:t>2</w:t>
      </w:r>
      <w:r w:rsidRPr="062BD316" w:rsidR="77ACDD5E">
        <w:rPr>
          <w:sz w:val="24"/>
          <w:szCs w:val="24"/>
        </w:rPr>
        <w:t>2</w:t>
      </w:r>
      <w:r w:rsidRPr="062BD316" w:rsidR="00F6626E">
        <w:rPr>
          <w:sz w:val="24"/>
          <w:szCs w:val="24"/>
        </w:rPr>
        <w:t>)</w:t>
      </w:r>
      <w:r w:rsidRPr="062BD316" w:rsidR="00630DFA">
        <w:rPr>
          <w:sz w:val="24"/>
          <w:szCs w:val="24"/>
        </w:rPr>
        <w:t>.</w:t>
      </w:r>
      <w:r w:rsidRPr="062BD316" w:rsidR="00C64ABA">
        <w:rPr>
          <w:sz w:val="24"/>
          <w:szCs w:val="24"/>
        </w:rPr>
        <w:t xml:space="preserve"> </w:t>
      </w:r>
      <w:r w:rsidRPr="062BD316" w:rsidR="00C64ABA">
        <w:rPr>
          <w:sz w:val="24"/>
          <w:szCs w:val="24"/>
          <w:lang w:val="en-CA"/>
        </w:rPr>
        <w:t>Funding for the competition is provided by the Department of Pediatrics Innovation Award Endowment supported by the ACH Foundation</w:t>
      </w:r>
      <w:r w:rsidRPr="062BD316" w:rsidR="00C64ABA">
        <w:rPr>
          <w:sz w:val="24"/>
          <w:szCs w:val="24"/>
          <w:lang w:val="en-CA"/>
        </w:rPr>
        <w:t xml:space="preserve"> (ACHF)</w:t>
      </w:r>
      <w:r w:rsidRPr="062BD316" w:rsidR="00C64ABA">
        <w:rPr>
          <w:sz w:val="24"/>
          <w:szCs w:val="24"/>
          <w:lang w:val="en-CA"/>
        </w:rPr>
        <w:t>.</w:t>
      </w:r>
      <w:r w:rsidRPr="062BD316" w:rsidR="00C64ABA">
        <w:rPr>
          <w:sz w:val="24"/>
          <w:szCs w:val="24"/>
          <w:lang w:val="en-CA"/>
        </w:rPr>
        <w:t xml:space="preserve"> The information </w:t>
      </w:r>
      <w:r w:rsidRPr="062BD316" w:rsidR="00C64ABA">
        <w:rPr>
          <w:sz w:val="24"/>
          <w:szCs w:val="24"/>
          <w:lang w:val="en-CA"/>
        </w:rPr>
        <w:t>submitted</w:t>
      </w:r>
      <w:r w:rsidRPr="062BD316" w:rsidR="00C64ABA">
        <w:rPr>
          <w:sz w:val="24"/>
          <w:szCs w:val="24"/>
          <w:lang w:val="en-CA"/>
        </w:rPr>
        <w:t xml:space="preserve"> as part of the Innovation Award annual report may be shared with ACHF to aid in reporting</w:t>
      </w:r>
      <w:r w:rsidRPr="062BD316" w:rsidR="00C64ABA">
        <w:rPr>
          <w:sz w:val="24"/>
          <w:szCs w:val="24"/>
          <w:lang w:val="en-CA"/>
        </w:rPr>
        <w:t xml:space="preserve">.  </w:t>
      </w:r>
    </w:p>
    <w:p w:rsidR="00630DFA" w:rsidP="72F6EBEF" w:rsidRDefault="00630DFA" w14:paraId="6703EB48" w14:textId="7DA5F721">
      <w:pPr>
        <w:pStyle w:val="Normal"/>
        <w:spacing w:line="240" w:lineRule="auto"/>
        <w:rPr>
          <w:sz w:val="24"/>
          <w:szCs w:val="24"/>
        </w:rPr>
      </w:pPr>
      <w:r w:rsidRPr="72F6EBEF" w:rsidR="00C64ABA">
        <w:rPr>
          <w:i w:val="1"/>
          <w:iCs w:val="1"/>
          <w:sz w:val="24"/>
          <w:szCs w:val="24"/>
        </w:rPr>
        <w:t>Please report on information related to the 20</w:t>
      </w:r>
      <w:r w:rsidRPr="72F6EBEF" w:rsidR="007B3344">
        <w:rPr>
          <w:i w:val="1"/>
          <w:iCs w:val="1"/>
          <w:sz w:val="24"/>
          <w:szCs w:val="24"/>
        </w:rPr>
        <w:t>2</w:t>
      </w:r>
      <w:r w:rsidRPr="72F6EBEF" w:rsidR="1EE997E6">
        <w:rPr>
          <w:i w:val="1"/>
          <w:iCs w:val="1"/>
          <w:sz w:val="24"/>
          <w:szCs w:val="24"/>
        </w:rPr>
        <w:t>2</w:t>
      </w:r>
      <w:r w:rsidRPr="72F6EBEF" w:rsidR="00C64ABA">
        <w:rPr>
          <w:i w:val="1"/>
          <w:iCs w:val="1"/>
          <w:sz w:val="24"/>
          <w:szCs w:val="24"/>
        </w:rPr>
        <w:t>-202</w:t>
      </w:r>
      <w:r w:rsidRPr="72F6EBEF" w:rsidR="6A35ECB2">
        <w:rPr>
          <w:i w:val="1"/>
          <w:iCs w:val="1"/>
          <w:sz w:val="24"/>
          <w:szCs w:val="24"/>
        </w:rPr>
        <w:t>3</w:t>
      </w:r>
      <w:r w:rsidRPr="72F6EBEF" w:rsidR="00C64ABA">
        <w:rPr>
          <w:i w:val="1"/>
          <w:iCs w:val="1"/>
          <w:sz w:val="24"/>
          <w:szCs w:val="24"/>
        </w:rPr>
        <w:t xml:space="preserve"> funding cycle only</w:t>
      </w:r>
      <w:r w:rsidRPr="72F6EBEF" w:rsidR="001A5EDD">
        <w:rPr>
          <w:i w:val="1"/>
          <w:iCs w:val="1"/>
          <w:sz w:val="24"/>
          <w:szCs w:val="24"/>
        </w:rPr>
        <w:t xml:space="preserve"> (April 20</w:t>
      </w:r>
      <w:r w:rsidRPr="72F6EBEF" w:rsidR="007B3344">
        <w:rPr>
          <w:i w:val="1"/>
          <w:iCs w:val="1"/>
          <w:sz w:val="24"/>
          <w:szCs w:val="24"/>
        </w:rPr>
        <w:t>2</w:t>
      </w:r>
      <w:r w:rsidRPr="72F6EBEF" w:rsidR="293C6803">
        <w:rPr>
          <w:i w:val="1"/>
          <w:iCs w:val="1"/>
          <w:sz w:val="24"/>
          <w:szCs w:val="24"/>
        </w:rPr>
        <w:t>2</w:t>
      </w:r>
      <w:r w:rsidRPr="72F6EBEF" w:rsidR="001A5EDD">
        <w:rPr>
          <w:i w:val="1"/>
          <w:iCs w:val="1"/>
          <w:sz w:val="24"/>
          <w:szCs w:val="24"/>
        </w:rPr>
        <w:t>-March 20</w:t>
      </w:r>
      <w:r w:rsidRPr="72F6EBEF" w:rsidR="007B3344">
        <w:rPr>
          <w:i w:val="1"/>
          <w:iCs w:val="1"/>
          <w:sz w:val="24"/>
          <w:szCs w:val="24"/>
        </w:rPr>
        <w:t>2</w:t>
      </w:r>
      <w:r w:rsidRPr="72F6EBEF" w:rsidR="1C5DAE50">
        <w:rPr>
          <w:i w:val="1"/>
          <w:iCs w:val="1"/>
          <w:sz w:val="24"/>
          <w:szCs w:val="24"/>
        </w:rPr>
        <w:t>3</w:t>
      </w:r>
      <w:r w:rsidRPr="72F6EBEF" w:rsidR="001A5EDD">
        <w:rPr>
          <w:i w:val="1"/>
          <w:iCs w:val="1"/>
          <w:sz w:val="24"/>
          <w:szCs w:val="24"/>
        </w:rPr>
        <w:t>)</w:t>
      </w:r>
      <w:r w:rsidRPr="72F6EBEF" w:rsidR="00C64ABA">
        <w:rPr>
          <w:i w:val="1"/>
          <w:iCs w:val="1"/>
          <w:sz w:val="24"/>
          <w:szCs w:val="24"/>
        </w:rPr>
        <w:t>.</w:t>
      </w:r>
      <w:r w:rsidRPr="72F6EBEF" w:rsidR="00C64ABA">
        <w:rPr>
          <w:sz w:val="24"/>
          <w:szCs w:val="24"/>
        </w:rPr>
        <w:t xml:space="preserve"> </w:t>
      </w:r>
      <w:r w:rsidRPr="72F6EBEF" w:rsidR="39E8A26C">
        <w:rPr>
          <w:sz w:val="24"/>
          <w:szCs w:val="24"/>
        </w:rPr>
        <w:t>The report should be no more than 4 pages in length. However, publications or other notable items that have resulted from the awards may be attached</w:t>
      </w:r>
      <w:r w:rsidRPr="72F6EBEF" w:rsidR="39E8A26C">
        <w:rPr>
          <w:i w:val="1"/>
          <w:iCs w:val="1"/>
          <w:sz w:val="24"/>
          <w:szCs w:val="24"/>
        </w:rPr>
        <w:t xml:space="preserve">. </w:t>
      </w:r>
      <w:r w:rsidRPr="72F6EBEF" w:rsidR="00630DFA">
        <w:rPr>
          <w:sz w:val="24"/>
          <w:szCs w:val="24"/>
        </w:rPr>
        <w:t xml:space="preserve">The report </w:t>
      </w:r>
      <w:r w:rsidRPr="72F6EBEF" w:rsidR="002105B4">
        <w:rPr>
          <w:sz w:val="24"/>
          <w:szCs w:val="24"/>
        </w:rPr>
        <w:t>must</w:t>
      </w:r>
      <w:r w:rsidRPr="72F6EBEF" w:rsidR="00630DFA">
        <w:rPr>
          <w:sz w:val="24"/>
          <w:szCs w:val="24"/>
        </w:rPr>
        <w:t xml:space="preserve"> include the following </w:t>
      </w:r>
      <w:r w:rsidRPr="72F6EBEF" w:rsidR="00C64ABA">
        <w:rPr>
          <w:sz w:val="24"/>
          <w:szCs w:val="24"/>
        </w:rPr>
        <w:t>headings/sections</w:t>
      </w:r>
      <w:r w:rsidRPr="72F6EBEF" w:rsidR="00630DFA">
        <w:rPr>
          <w:sz w:val="24"/>
          <w:szCs w:val="24"/>
        </w:rPr>
        <w:t>:</w:t>
      </w: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 xml:space="preserve"> </w:t>
      </w:r>
    </w:p>
    <w:p w:rsidR="00630DFA" w:rsidP="72F6EBEF" w:rsidRDefault="00630DFA" w14:paraId="11FDE205" w14:textId="0AD82C0D">
      <w:pPr>
        <w:pStyle w:val="Normal"/>
        <w:spacing w:line="240" w:lineRule="auto"/>
        <w:rPr>
          <w:sz w:val="24"/>
          <w:szCs w:val="24"/>
        </w:rPr>
      </w:pP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P</w:t>
      </w: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roject Title:</w:t>
      </w:r>
    </w:p>
    <w:p w:rsidR="00630DFA" w:rsidP="062BD316" w:rsidRDefault="00630DFA" w14:paraId="305CC25F" w14:textId="7115C755">
      <w:pPr>
        <w:spacing w:line="240" w:lineRule="auto"/>
      </w:pP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Principal Applicant (and Co-Principal Applicants):</w:t>
      </w:r>
    </w:p>
    <w:p w:rsidR="00630DFA" w:rsidP="062BD316" w:rsidRDefault="00630DFA" w14:paraId="65CC4643" w14:textId="1307A102">
      <w:pPr>
        <w:spacing w:line="240" w:lineRule="auto"/>
      </w:pP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Year of Award:</w:t>
      </w:r>
    </w:p>
    <w:p w:rsidR="00630DFA" w:rsidP="062BD316" w:rsidRDefault="00630DFA" w14:paraId="5F8B9452" w14:textId="3958ECB2">
      <w:pPr>
        <w:spacing w:line="240" w:lineRule="auto"/>
      </w:pP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Progress to Date: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The first sentence must be one of the following statements:</w:t>
      </w:r>
    </w:p>
    <w:p w:rsidR="00630DFA" w:rsidP="72F6EBEF" w:rsidRDefault="00630DFA" w14:paraId="72807E81" w14:textId="70811E18">
      <w:pPr>
        <w:pStyle w:val="ListParagraph"/>
        <w:numPr>
          <w:ilvl w:val="0"/>
          <w:numId w:val="14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“This project was completed in 20XX.”</w:t>
      </w:r>
    </w:p>
    <w:p w:rsidR="00630DFA" w:rsidP="72F6EBEF" w:rsidRDefault="00630DFA" w14:paraId="7FFAD018" w14:textId="0AF67D41">
      <w:pPr>
        <w:pStyle w:val="ListParagraph"/>
        <w:numPr>
          <w:ilvl w:val="0"/>
          <w:numId w:val="14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“This project is in progress and will be completed by MONTH, 20XX.”</w:t>
      </w:r>
    </w:p>
    <w:p w:rsidR="00630DFA" w:rsidP="72F6EBEF" w:rsidRDefault="00630DFA" w14:paraId="09CEE16E" w14:textId="3291AFAC">
      <w:pPr>
        <w:pStyle w:val="ListParagraph"/>
        <w:numPr>
          <w:ilvl w:val="0"/>
          <w:numId w:val="14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“This project has not been started.”</w:t>
      </w:r>
    </w:p>
    <w:p w:rsidR="00630DFA" w:rsidP="062BD316" w:rsidRDefault="00630DFA" w14:paraId="1894D67A" w14:textId="2991F603">
      <w:pPr>
        <w:spacing w:line="240" w:lineRule="auto"/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Provide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sufficient 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additional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detail to explain the above statement about progress to date. </w:t>
      </w:r>
    </w:p>
    <w:p w:rsidR="00630DFA" w:rsidP="062BD316" w:rsidRDefault="00630DFA" w14:paraId="53BCC6D0" w14:textId="04DC10D2">
      <w:pPr>
        <w:spacing w:line="240" w:lineRule="auto"/>
      </w:pP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 xml:space="preserve">Project changes: </w:t>
      </w:r>
    </w:p>
    <w:p w:rsidR="00630DFA" w:rsidP="72F6EBEF" w:rsidRDefault="00630DFA" w14:paraId="026B078B" w14:textId="0A1C9EA0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Changes in design or direction since the funding was awarded</w:t>
      </w:r>
    </w:p>
    <w:p w:rsidR="00630DFA" w:rsidP="72F6EBEF" w:rsidRDefault="00630DFA" w14:paraId="36B1FC0F" w14:textId="5F038CF6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Changes to the project team and/or new collaborations</w:t>
      </w:r>
    </w:p>
    <w:p w:rsidR="00630DFA" w:rsidP="72F6EBEF" w:rsidRDefault="00630DFA" w14:paraId="73650F56" w14:textId="63A63827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Enablers and barriers to project advancement (e.g., ethics or other approval delays)</w:t>
      </w:r>
    </w:p>
    <w:p w:rsidR="00630DFA" w:rsidP="72F6EBEF" w:rsidRDefault="00630DFA" w14:paraId="6EDA17CB" w14:textId="44172162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Support resources accessed for the project (e.g., Department support, Faculty, Institutes, etc.)</w:t>
      </w:r>
    </w:p>
    <w:p w:rsidR="00630DFA" w:rsidP="72F6EBEF" w:rsidRDefault="00630DFA" w14:paraId="74115342" w14:textId="5F94F057">
      <w:pPr>
        <w:pStyle w:val="Normal"/>
        <w:spacing w:before="0" w:beforeAutospacing="off" w:after="0" w:afterAutospacing="off" w:line="240" w:lineRule="auto"/>
        <w:ind w:left="0"/>
        <w:rPr>
          <w:rFonts w:ascii="Calibri" w:hAnsi="Calibri" w:eastAsia="Calibri" w:cs="Calibri"/>
          <w:noProof w:val="0"/>
          <w:sz w:val="24"/>
          <w:szCs w:val="24"/>
          <w:lang w:val="en-US"/>
        </w:rPr>
      </w:pPr>
    </w:p>
    <w:p w:rsidR="00630DFA" w:rsidP="062BD316" w:rsidRDefault="00630DFA" w14:paraId="72B3238A" w14:textId="11C8A424">
      <w:pPr>
        <w:spacing w:line="240" w:lineRule="auto"/>
      </w:pP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Key achievements: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What would you say are the 3-5 key project achievements you are most proud of from 2019-2020? For completed projects, what are the key findings/conclusions/deliverables?</w:t>
      </w:r>
    </w:p>
    <w:p w:rsidR="00630DFA" w:rsidP="062BD316" w:rsidRDefault="00630DFA" w14:paraId="282E3F8C" w14:textId="73FBC6A9">
      <w:pPr>
        <w:spacing w:line="240" w:lineRule="auto"/>
      </w:pP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Impact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: If applicable to the work you did during 2019-20, 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use </w:t>
      </w:r>
      <w:r w:rsidRPr="72F6EBEF" w:rsidR="765A74B5">
        <w:rPr>
          <w:rFonts w:ascii="Calibri" w:hAnsi="Calibri" w:eastAsia="Calibri" w:cs="Calibri"/>
          <w:i w:val="1"/>
          <w:iCs w:val="1"/>
          <w:noProof w:val="0"/>
          <w:sz w:val="24"/>
          <w:szCs w:val="24"/>
          <w:lang w:val="en-US"/>
        </w:rPr>
        <w:t>concrete examples</w:t>
      </w: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 xml:space="preserve"> 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to tell us about how your project has made progress towards the following key areas of impact: </w:t>
      </w:r>
    </w:p>
    <w:p w:rsidR="00630DFA" w:rsidP="72F6EBEF" w:rsidRDefault="00630DFA" w14:paraId="3814E55D" w14:textId="4F4D47A7">
      <w:pPr>
        <w:pStyle w:val="ListParagraph"/>
        <w:numPr>
          <w:ilvl w:val="0"/>
          <w:numId w:val="21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To advance knowledge - New knowledge and/or breakthroughs in child health and wellness</w:t>
      </w:r>
    </w:p>
    <w:p w:rsidR="00630DFA" w:rsidP="72F6EBEF" w:rsidRDefault="00630DFA" w14:paraId="0F55E24B" w14:textId="00176A21">
      <w:pPr>
        <w:pStyle w:val="ListParagraph"/>
        <w:numPr>
          <w:ilvl w:val="0"/>
          <w:numId w:val="21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To build capacity - Cutting edge infrastructure and tools; building teams that have the right people with the right skills; leveraging opportunities to strengthen the research, care and innovation ecosystem. </w:t>
      </w:r>
    </w:p>
    <w:p w:rsidR="00630DFA" w:rsidP="72F6EBEF" w:rsidRDefault="00630DFA" w14:paraId="1BBB1436" w14:textId="17A07002">
      <w:pPr>
        <w:pStyle w:val="ListParagraph"/>
        <w:numPr>
          <w:ilvl w:val="0"/>
          <w:numId w:val="21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Informed decision making - Influence care guidelines, pathways and protocols; inform/advocate for policy change; patient and public engagement. </w:t>
      </w:r>
    </w:p>
    <w:p w:rsidR="00630DFA" w:rsidP="72F6EBEF" w:rsidRDefault="00630DFA" w14:paraId="3183CC0C" w14:textId="2740C657">
      <w:pPr>
        <w:pStyle w:val="ListParagraph"/>
        <w:numPr>
          <w:ilvl w:val="0"/>
          <w:numId w:val="21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Impacted child health and wellness outcomes - Decreased morbidity and mortality; optimized quality of life for children and families; evidence-based continuum of care (acceptability, accessibility, appropriateness, effectiveness, efficiency, safety). </w:t>
      </w:r>
    </w:p>
    <w:p w:rsidR="00630DFA" w:rsidP="72F6EBEF" w:rsidRDefault="00630DFA" w14:paraId="5B6E25B2" w14:textId="647F2748">
      <w:pPr>
        <w:pStyle w:val="ListParagraph"/>
        <w:numPr>
          <w:ilvl w:val="0"/>
          <w:numId w:val="21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Impacted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broader society and the health care system - Commercialization and social innovation; spread and scale of health care interventions; social well-being; system changes; system cost savings. </w:t>
      </w:r>
    </w:p>
    <w:p w:rsidR="00630DFA" w:rsidP="72F6EBEF" w:rsidRDefault="00630DFA" w14:paraId="5ABA846E" w14:textId="6DCCC2F7">
      <w:pPr>
        <w:pStyle w:val="Normal"/>
        <w:spacing w:before="0" w:beforeAutospacing="off" w:after="0" w:afterAutospacing="off" w:line="240" w:lineRule="auto"/>
        <w:ind w:left="0"/>
        <w:rPr>
          <w:rFonts w:ascii="Calibri" w:hAnsi="Calibri" w:eastAsia="Calibri" w:cs="Calibri"/>
          <w:noProof w:val="0"/>
          <w:sz w:val="24"/>
          <w:szCs w:val="24"/>
          <w:lang w:val="en-US"/>
        </w:rPr>
      </w:pPr>
    </w:p>
    <w:p w:rsidR="00630DFA" w:rsidP="72F6EBEF" w:rsidRDefault="00630DFA" w14:paraId="03979FB5" w14:textId="15969EBF">
      <w:pPr>
        <w:spacing w:line="276" w:lineRule="auto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Patient/Family Impact Stories</w:t>
      </w:r>
      <w:r w:rsidRPr="72F6EBEF" w:rsidR="765A74B5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US"/>
        </w:rPr>
        <w:t xml:space="preserve">: </w:t>
      </w:r>
      <w:r w:rsidRPr="72F6EBEF" w:rsidR="765A74B5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US"/>
        </w:rPr>
        <w:t xml:space="preserve">One of the best ways to understand the importance of the work conducted is to share stories of children and families who have benefitted or will </w:t>
      </w:r>
      <w:r w:rsidRPr="72F6EBEF" w:rsidR="765A74B5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US"/>
        </w:rPr>
        <w:t>benefit</w:t>
      </w:r>
      <w:r w:rsidRPr="72F6EBEF" w:rsidR="765A74B5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US"/>
        </w:rPr>
        <w:t xml:space="preserve"> from the project. If available, </w:t>
      </w:r>
      <w:r w:rsidRPr="72F6EBEF" w:rsidR="765A74B5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US"/>
        </w:rPr>
        <w:t>provide</w:t>
      </w:r>
      <w:r w:rsidRPr="72F6EBEF" w:rsidR="765A74B5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US"/>
        </w:rPr>
        <w:t xml:space="preserve"> patient/family stories or testimonials that will help us understand the impact of your project. </w:t>
      </w:r>
      <w:r>
        <w:br/>
      </w:r>
      <w:r>
        <w:br/>
      </w: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Publications, presentations, other metrics:</w:t>
      </w:r>
    </w:p>
    <w:p w:rsidR="00630DFA" w:rsidP="72F6EBEF" w:rsidRDefault="00630DFA" w14:paraId="059D435B" w14:textId="57183EB4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Journal articles, abstracts or other peer reviewed publications - Include full citation </w:t>
      </w:r>
    </w:p>
    <w:p w:rsidR="00630DFA" w:rsidP="72F6EBEF" w:rsidRDefault="00630DFA" w14:paraId="18F372A3" w14:textId="64E2D184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Non-peer reviewed publications (e.g., reports, other articles, briefings, etc.) - Title, authors, medium</w:t>
      </w:r>
    </w:p>
    <w:p w:rsidR="00630DFA" w:rsidP="72F6EBEF" w:rsidRDefault="00630DFA" w14:paraId="0829FCAD" w14:textId="190C2BB0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Presentations - Title, type of presentation, presenter, location, audience </w:t>
      </w:r>
    </w:p>
    <w:p w:rsidR="00630DFA" w:rsidP="72F6EBEF" w:rsidRDefault="00630DFA" w14:paraId="38CBF9F8" w14:textId="7EA505CC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Interviews or other media coverage- Type of media coverage, presenter, location, audience </w:t>
      </w:r>
    </w:p>
    <w:p w:rsidR="00630DFA" w:rsidP="72F6EBEF" w:rsidRDefault="00630DFA" w14:paraId="4ED0F459" w14:textId="5598CA16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Citations</w:t>
      </w:r>
    </w:p>
    <w:p w:rsidR="00630DFA" w:rsidP="72F6EBEF" w:rsidRDefault="00630DFA" w14:paraId="3562B346" w14:textId="66A58E67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Commercialization activities</w:t>
      </w:r>
    </w:p>
    <w:p w:rsidR="00630DFA" w:rsidP="72F6EBEF" w:rsidRDefault="00630DFA" w14:paraId="5475B797" w14:textId="127815FB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Public engagement activities</w:t>
      </w:r>
    </w:p>
    <w:p w:rsidR="00630DFA" w:rsidP="72F6EBEF" w:rsidRDefault="00630DFA" w14:paraId="128EEA2B" w14:textId="6AD2ACE3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Policy maker engagement activities </w:t>
      </w:r>
    </w:p>
    <w:p w:rsidR="00630DFA" w:rsidP="72F6EBEF" w:rsidRDefault="00630DFA" w14:paraId="241EB8D7" w14:textId="7FA8BF65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Leveraged funding – other funding secured as a result of the project</w:t>
      </w:r>
    </w:p>
    <w:p w:rsidR="00630DFA" w:rsidP="72F6EBEF" w:rsidRDefault="00630DFA" w14:paraId="791CE3C1" w14:textId="30E7851A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Subsequent projects that have resulted from the original project </w:t>
      </w:r>
    </w:p>
    <w:p w:rsidR="00630DFA" w:rsidP="72F6EBEF" w:rsidRDefault="00630DFA" w14:paraId="5760547D" w14:textId="556D2F89">
      <w:pPr>
        <w:pStyle w:val="ListParagraph"/>
        <w:numPr>
          <w:ilvl w:val="0"/>
          <w:numId w:val="17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Number of project team members supported by the award – Trainees, staff, other</w:t>
      </w:r>
    </w:p>
    <w:p w:rsidR="00630DFA" w:rsidP="062BD316" w:rsidRDefault="00630DFA" w14:paraId="23BE3873" w14:textId="568288C8">
      <w:pPr>
        <w:spacing w:line="240" w:lineRule="auto"/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</w:t>
      </w:r>
    </w:p>
    <w:p w:rsidR="00630DFA" w:rsidP="062BD316" w:rsidRDefault="00630DFA" w14:paraId="6AF14C1B" w14:textId="22773B2F">
      <w:pPr>
        <w:spacing w:line="240" w:lineRule="auto"/>
      </w:pP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Financial update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– complete the following table (adapt as needed ensuring details are provided)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70"/>
        <w:gridCol w:w="1800"/>
      </w:tblGrid>
      <w:tr w:rsidR="72F6EBEF" w:rsidTr="72F6EBEF" w14:paraId="6B86EBBC">
        <w:trPr>
          <w:trHeight w:val="300"/>
        </w:trPr>
        <w:tc>
          <w:tcPr>
            <w:tcW w:w="567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180E09B1" w14:textId="0F44F971">
            <w:pPr>
              <w:spacing w:before="0" w:beforeAutospacing="off" w:after="0" w:afterAutospacing="off"/>
            </w:pPr>
            <w:r w:rsidRPr="72F6EBEF" w:rsidR="72F6EBEF">
              <w:rPr>
                <w:rFonts w:ascii="Calibri" w:hAnsi="Calibri" w:eastAsia="Calibri" w:cs="Calibri"/>
                <w:sz w:val="24"/>
                <w:szCs w:val="24"/>
              </w:rPr>
              <w:t xml:space="preserve">Original award amount </w:t>
            </w:r>
          </w:p>
        </w:tc>
        <w:tc>
          <w:tcPr>
            <w:tcW w:w="18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0972DE95" w14:textId="75149435">
            <w:pPr>
              <w:spacing w:before="0" w:beforeAutospacing="off" w:after="0" w:afterAutospacing="off"/>
              <w:jc w:val="right"/>
            </w:pPr>
            <w:r w:rsidRPr="72F6EBEF" w:rsidR="72F6EBEF">
              <w:rPr>
                <w:rFonts w:ascii="Calibri" w:hAnsi="Calibri" w:eastAsia="Calibri" w:cs="Calibri"/>
                <w:i w:val="1"/>
                <w:iCs w:val="1"/>
                <w:sz w:val="24"/>
                <w:szCs w:val="24"/>
              </w:rPr>
              <w:t>e.g., $25,000</w:t>
            </w:r>
          </w:p>
        </w:tc>
      </w:tr>
      <w:tr w:rsidR="72F6EBEF" w:rsidTr="72F6EBEF" w14:paraId="22BC0FAB">
        <w:trPr>
          <w:trHeight w:val="300"/>
        </w:trPr>
        <w:tc>
          <w:tcPr>
            <w:tcW w:w="567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42ABAE90" w14:textId="3E07F5F3">
            <w:pPr>
              <w:spacing w:before="0" w:beforeAutospacing="off" w:after="0" w:afterAutospacing="off"/>
              <w:rPr>
                <w:rFonts w:ascii="Calibri" w:hAnsi="Calibri" w:eastAsia="Calibri" w:cs="Calibri"/>
                <w:sz w:val="24"/>
                <w:szCs w:val="24"/>
              </w:rPr>
            </w:pPr>
            <w:r w:rsidRPr="72F6EBEF" w:rsidR="72F6EBEF">
              <w:rPr>
                <w:rFonts w:ascii="Calibri" w:hAnsi="Calibri" w:eastAsia="Calibri" w:cs="Calibri"/>
                <w:sz w:val="24"/>
                <w:szCs w:val="24"/>
              </w:rPr>
              <w:t>Amount remaining April 20</w:t>
            </w:r>
            <w:r w:rsidRPr="72F6EBEF" w:rsidR="28B65F41">
              <w:rPr>
                <w:rFonts w:ascii="Calibri" w:hAnsi="Calibri" w:eastAsia="Calibri" w:cs="Calibri"/>
                <w:sz w:val="24"/>
                <w:szCs w:val="24"/>
              </w:rPr>
              <w:t>22</w:t>
            </w:r>
          </w:p>
        </w:tc>
        <w:tc>
          <w:tcPr>
            <w:tcW w:w="18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69BAD06C" w14:textId="6CBA7EB4">
            <w:pPr>
              <w:spacing w:before="0" w:beforeAutospacing="off" w:after="0" w:afterAutospacing="off"/>
              <w:jc w:val="right"/>
            </w:pPr>
            <w:r w:rsidRPr="72F6EBEF" w:rsidR="72F6EBEF">
              <w:rPr>
                <w:rFonts w:ascii="Calibri" w:hAnsi="Calibri" w:eastAsia="Calibri" w:cs="Calibri"/>
                <w:i w:val="1"/>
                <w:iCs w:val="1"/>
                <w:sz w:val="24"/>
                <w:szCs w:val="24"/>
              </w:rPr>
              <w:t>$20,000</w:t>
            </w:r>
          </w:p>
        </w:tc>
      </w:tr>
      <w:tr w:rsidR="72F6EBEF" w:rsidTr="72F6EBEF" w14:paraId="0ED90390">
        <w:trPr>
          <w:trHeight w:val="300"/>
        </w:trPr>
        <w:tc>
          <w:tcPr>
            <w:tcW w:w="567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11B70715" w14:textId="2CF2B91B">
            <w:pPr>
              <w:spacing w:before="0" w:beforeAutospacing="off" w:after="0" w:afterAutospacing="off"/>
              <w:rPr>
                <w:rFonts w:ascii="Calibri" w:hAnsi="Calibri" w:eastAsia="Calibri" w:cs="Calibri"/>
                <w:sz w:val="24"/>
                <w:szCs w:val="24"/>
              </w:rPr>
            </w:pPr>
            <w:r w:rsidRPr="72F6EBEF" w:rsidR="72F6EBEF">
              <w:rPr>
                <w:rFonts w:ascii="Calibri" w:hAnsi="Calibri" w:eastAsia="Calibri" w:cs="Calibri"/>
                <w:sz w:val="24"/>
                <w:szCs w:val="24"/>
              </w:rPr>
              <w:t>Amount spent April 20</w:t>
            </w:r>
            <w:r w:rsidRPr="72F6EBEF" w:rsidR="6E1CA664">
              <w:rPr>
                <w:rFonts w:ascii="Calibri" w:hAnsi="Calibri" w:eastAsia="Calibri" w:cs="Calibri"/>
                <w:sz w:val="24"/>
                <w:szCs w:val="24"/>
              </w:rPr>
              <w:t>22</w:t>
            </w:r>
            <w:r w:rsidRPr="72F6EBEF" w:rsidR="72F6EBEF">
              <w:rPr>
                <w:rFonts w:ascii="Calibri" w:hAnsi="Calibri" w:eastAsia="Calibri" w:cs="Calibri"/>
                <w:sz w:val="24"/>
                <w:szCs w:val="24"/>
              </w:rPr>
              <w:t>-March 202</w:t>
            </w:r>
            <w:r w:rsidRPr="72F6EBEF" w:rsidR="328438C7">
              <w:rPr>
                <w:rFonts w:ascii="Calibri" w:hAnsi="Calibri" w:eastAsia="Calibri" w:cs="Calibri"/>
                <w:sz w:val="24"/>
                <w:szCs w:val="24"/>
              </w:rPr>
              <w:t>3</w:t>
            </w:r>
          </w:p>
        </w:tc>
        <w:tc>
          <w:tcPr>
            <w:tcW w:w="18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2E6676DB" w14:textId="38855F5C">
            <w:pPr>
              <w:spacing w:before="0" w:beforeAutospacing="off" w:after="0" w:afterAutospacing="off"/>
              <w:jc w:val="right"/>
            </w:pPr>
            <w:r w:rsidRPr="72F6EBEF" w:rsidR="72F6EBEF">
              <w:rPr>
                <w:rFonts w:ascii="Calibri" w:hAnsi="Calibri" w:eastAsia="Calibri" w:cs="Calibri"/>
                <w:i w:val="1"/>
                <w:iCs w:val="1"/>
                <w:sz w:val="24"/>
                <w:szCs w:val="24"/>
              </w:rPr>
              <w:t>$8,000</w:t>
            </w:r>
          </w:p>
        </w:tc>
      </w:tr>
      <w:tr w:rsidR="72F6EBEF" w:rsidTr="72F6EBEF" w14:paraId="4B384BCF">
        <w:trPr>
          <w:trHeight w:val="300"/>
        </w:trPr>
        <w:tc>
          <w:tcPr>
            <w:tcW w:w="567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2DC3D0B8" w14:textId="1FA1B244">
            <w:pPr>
              <w:spacing w:before="0" w:beforeAutospacing="off" w:after="0" w:afterAutospacing="off"/>
            </w:pPr>
            <w:r w:rsidRPr="72F6EBEF" w:rsidR="72F6EBEF">
              <w:rPr>
                <w:rFonts w:ascii="Calibri" w:hAnsi="Calibri" w:eastAsia="Calibri" w:cs="Calibri"/>
                <w:sz w:val="24"/>
                <w:szCs w:val="24"/>
              </w:rPr>
              <w:t>Amount remaining April 202</w:t>
            </w:r>
            <w:r w:rsidRPr="72F6EBEF" w:rsidR="1786B538">
              <w:rPr>
                <w:rFonts w:ascii="Calibri" w:hAnsi="Calibri" w:eastAsia="Calibri" w:cs="Calibri"/>
                <w:sz w:val="24"/>
                <w:szCs w:val="24"/>
              </w:rPr>
              <w:t>3</w:t>
            </w:r>
          </w:p>
        </w:tc>
        <w:tc>
          <w:tcPr>
            <w:tcW w:w="18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710E75F3" w14:textId="3AA36709">
            <w:pPr>
              <w:spacing w:before="0" w:beforeAutospacing="off" w:after="0" w:afterAutospacing="off"/>
              <w:jc w:val="right"/>
            </w:pPr>
            <w:r w:rsidRPr="72F6EBEF" w:rsidR="72F6EBEF">
              <w:rPr>
                <w:rFonts w:ascii="Calibri" w:hAnsi="Calibri" w:eastAsia="Calibri" w:cs="Calibri"/>
                <w:i w:val="1"/>
                <w:iCs w:val="1"/>
                <w:sz w:val="24"/>
                <w:szCs w:val="24"/>
              </w:rPr>
              <w:t>$12,000</w:t>
            </w:r>
          </w:p>
        </w:tc>
      </w:tr>
      <w:tr w:rsidR="72F6EBEF" w:rsidTr="72F6EBEF" w14:paraId="209A99CB">
        <w:trPr>
          <w:trHeight w:val="300"/>
        </w:trPr>
        <w:tc>
          <w:tcPr>
            <w:tcW w:w="567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1B1398DC" w14:textId="5E1F345F">
            <w:pPr>
              <w:spacing w:before="0" w:beforeAutospacing="off" w:after="0" w:afterAutospacing="off"/>
            </w:pPr>
            <w:r w:rsidRPr="72F6EBEF" w:rsidR="72F6EBEF">
              <w:rPr>
                <w:rFonts w:ascii="Calibri" w:hAnsi="Calibri" w:eastAsia="Calibri" w:cs="Calibri"/>
                <w:sz w:val="24"/>
                <w:szCs w:val="24"/>
              </w:rPr>
              <w:t>Projected expenditures April 202</w:t>
            </w:r>
            <w:r w:rsidRPr="72F6EBEF" w:rsidR="27CB93F4">
              <w:rPr>
                <w:rFonts w:ascii="Calibri" w:hAnsi="Calibri" w:eastAsia="Calibri" w:cs="Calibri"/>
                <w:sz w:val="24"/>
                <w:szCs w:val="24"/>
              </w:rPr>
              <w:t>3</w:t>
            </w:r>
            <w:r w:rsidRPr="72F6EBEF" w:rsidR="72F6EBEF">
              <w:rPr>
                <w:rFonts w:ascii="Calibri" w:hAnsi="Calibri" w:eastAsia="Calibri" w:cs="Calibri"/>
                <w:sz w:val="24"/>
                <w:szCs w:val="24"/>
              </w:rPr>
              <w:t>-March 202</w:t>
            </w:r>
            <w:r w:rsidRPr="72F6EBEF" w:rsidR="00247236">
              <w:rPr>
                <w:rFonts w:ascii="Calibri" w:hAnsi="Calibri" w:eastAsia="Calibri" w:cs="Calibri"/>
                <w:sz w:val="24"/>
                <w:szCs w:val="24"/>
              </w:rPr>
              <w:t>4</w:t>
            </w:r>
          </w:p>
        </w:tc>
        <w:tc>
          <w:tcPr>
            <w:tcW w:w="18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302B1FC5" w14:textId="750EA9D6">
            <w:pPr>
              <w:spacing w:before="0" w:beforeAutospacing="off" w:after="0" w:afterAutospacing="off"/>
              <w:jc w:val="right"/>
            </w:pPr>
            <w:r w:rsidRPr="72F6EBEF" w:rsidR="72F6EBEF">
              <w:rPr>
                <w:rFonts w:ascii="Calibri" w:hAnsi="Calibri" w:eastAsia="Calibri" w:cs="Calibri"/>
                <w:i w:val="1"/>
                <w:iCs w:val="1"/>
                <w:sz w:val="24"/>
                <w:szCs w:val="24"/>
              </w:rPr>
              <w:t>$10,000</w:t>
            </w:r>
          </w:p>
        </w:tc>
      </w:tr>
      <w:tr w:rsidR="72F6EBEF" w:rsidTr="72F6EBEF" w14:paraId="632B2111">
        <w:trPr>
          <w:trHeight w:val="300"/>
        </w:trPr>
        <w:tc>
          <w:tcPr>
            <w:tcW w:w="567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4A0E1849" w14:textId="7D99DCF5">
            <w:pPr>
              <w:spacing w:before="0" w:beforeAutospacing="off" w:after="0" w:afterAutospacing="off"/>
              <w:rPr>
                <w:rFonts w:ascii="Calibri" w:hAnsi="Calibri" w:eastAsia="Calibri" w:cs="Calibri"/>
                <w:sz w:val="24"/>
                <w:szCs w:val="24"/>
              </w:rPr>
            </w:pPr>
            <w:r w:rsidRPr="72F6EBEF" w:rsidR="72F6EBEF">
              <w:rPr>
                <w:rFonts w:ascii="Calibri" w:hAnsi="Calibri" w:eastAsia="Calibri" w:cs="Calibri"/>
                <w:sz w:val="24"/>
                <w:szCs w:val="24"/>
              </w:rPr>
              <w:t>Projected amount remaining March 202</w:t>
            </w:r>
            <w:r w:rsidRPr="72F6EBEF" w:rsidR="17910C5B">
              <w:rPr>
                <w:rFonts w:ascii="Calibri" w:hAnsi="Calibri" w:eastAsia="Calibri" w:cs="Calibri"/>
                <w:sz w:val="24"/>
                <w:szCs w:val="24"/>
              </w:rPr>
              <w:t>4</w:t>
            </w:r>
          </w:p>
        </w:tc>
        <w:tc>
          <w:tcPr>
            <w:tcW w:w="18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1A491D93" w14:textId="36F86B58">
            <w:pPr>
              <w:spacing w:before="0" w:beforeAutospacing="off" w:after="0" w:afterAutospacing="off"/>
              <w:jc w:val="right"/>
            </w:pPr>
            <w:r w:rsidRPr="72F6EBEF" w:rsidR="72F6EBEF">
              <w:rPr>
                <w:rFonts w:ascii="Calibri" w:hAnsi="Calibri" w:eastAsia="Calibri" w:cs="Calibri"/>
                <w:i w:val="1"/>
                <w:iCs w:val="1"/>
                <w:sz w:val="24"/>
                <w:szCs w:val="24"/>
              </w:rPr>
              <w:t>$2,000</w:t>
            </w:r>
          </w:p>
        </w:tc>
      </w:tr>
      <w:tr w:rsidR="72F6EBEF" w:rsidTr="72F6EBEF" w14:paraId="71E96E64">
        <w:trPr>
          <w:trHeight w:val="300"/>
        </w:trPr>
        <w:tc>
          <w:tcPr>
            <w:tcW w:w="567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52776F5F" w14:textId="15D7462B">
            <w:pPr>
              <w:spacing w:before="0" w:beforeAutospacing="off" w:after="0" w:afterAutospacing="off"/>
            </w:pPr>
            <w:r w:rsidRPr="72F6EBEF" w:rsidR="72F6EBEF">
              <w:rPr>
                <w:rFonts w:ascii="Calibri" w:hAnsi="Calibri" w:eastAsia="Calibri" w:cs="Calibri"/>
                <w:sz w:val="24"/>
                <w:szCs w:val="24"/>
              </w:rPr>
              <w:t>Current project end-date</w:t>
            </w:r>
          </w:p>
        </w:tc>
        <w:tc>
          <w:tcPr>
            <w:tcW w:w="180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>
              <w:left w:w="108" w:type="dxa"/>
              <w:right w:w="108" w:type="dxa"/>
            </w:tcMar>
            <w:vAlign w:val="top"/>
          </w:tcPr>
          <w:p w:rsidR="72F6EBEF" w:rsidP="72F6EBEF" w:rsidRDefault="72F6EBEF" w14:paraId="14B75796" w14:textId="0D80EFCB">
            <w:pPr>
              <w:spacing w:before="0" w:beforeAutospacing="off" w:after="0" w:afterAutospacing="off"/>
              <w:jc w:val="right"/>
              <w:rPr>
                <w:rFonts w:ascii="Calibri" w:hAnsi="Calibri" w:eastAsia="Calibri" w:cs="Calibri"/>
                <w:i w:val="1"/>
                <w:iCs w:val="1"/>
                <w:sz w:val="24"/>
                <w:szCs w:val="24"/>
              </w:rPr>
            </w:pPr>
            <w:r w:rsidRPr="72F6EBEF" w:rsidR="72F6EBEF">
              <w:rPr>
                <w:rFonts w:ascii="Calibri" w:hAnsi="Calibri" w:eastAsia="Calibri" w:cs="Calibri"/>
                <w:i w:val="1"/>
                <w:iCs w:val="1"/>
                <w:sz w:val="24"/>
                <w:szCs w:val="24"/>
              </w:rPr>
              <w:t>June 202</w:t>
            </w:r>
            <w:r w:rsidRPr="72F6EBEF" w:rsidR="0E7BBEAD">
              <w:rPr>
                <w:rFonts w:ascii="Calibri" w:hAnsi="Calibri" w:eastAsia="Calibri" w:cs="Calibri"/>
                <w:i w:val="1"/>
                <w:iCs w:val="1"/>
                <w:sz w:val="24"/>
                <w:szCs w:val="24"/>
              </w:rPr>
              <w:t>5</w:t>
            </w:r>
          </w:p>
        </w:tc>
      </w:tr>
    </w:tbl>
    <w:p w:rsidR="00630DFA" w:rsidP="062BD316" w:rsidRDefault="00630DFA" w14:paraId="225B14B5" w14:textId="58DA4590">
      <w:pPr>
        <w:spacing w:line="240" w:lineRule="auto"/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</w:t>
      </w:r>
    </w:p>
    <w:p w:rsidR="00630DFA" w:rsidP="72F6EBEF" w:rsidRDefault="00630DFA" w14:paraId="22A4354D" w14:textId="609E37B0">
      <w:pPr>
        <w:pStyle w:val="Normal"/>
        <w:bidi w:val="0"/>
        <w:spacing w:before="0" w:beforeAutospacing="off" w:after="200" w:afterAutospacing="off" w:line="276" w:lineRule="auto"/>
        <w:ind w:left="0" w:right="0"/>
        <w:jc w:val="left"/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u w:val="single"/>
          <w:lang w:val="en-US"/>
        </w:rPr>
        <w:t>All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PAs and Co-PAs who received awards from the 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previous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competitions are expected to 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provide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a report. </w:t>
      </w: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 xml:space="preserve">The deadline for the report is </w:t>
      </w:r>
      <w:r w:rsidRPr="72F6EBEF" w:rsidR="1451CC8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December 6</w:t>
      </w: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, 202</w:t>
      </w:r>
      <w:r w:rsidRPr="72F6EBEF" w:rsidR="06351F13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3</w:t>
      </w:r>
      <w:r w:rsidRPr="72F6EBEF" w:rsidR="765A74B5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 xml:space="preserve">. 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Reports should be 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submitted</w:t>
      </w: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electronically via the Department of Pediatrics website: </w:t>
      </w:r>
      <w:hyperlink r:id="R802e5980fb8142ba">
        <w:r w:rsidRPr="72F6EBEF" w:rsidR="765A74B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4"/>
            <w:szCs w:val="24"/>
            <w:lang w:val="en-US"/>
          </w:rPr>
          <w:t>https://cumming.ucalgary.ca/departments/pediatrics/research/funding/pediatrics-internal-funding/innovation-award/progress-report-dept</w:t>
        </w:r>
      </w:hyperlink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</w:t>
      </w:r>
    </w:p>
    <w:p w:rsidR="00630DFA" w:rsidP="72F6EBEF" w:rsidRDefault="00630DFA" w14:paraId="1275B6AE" w14:textId="373BB076">
      <w:pPr>
        <w:spacing w:after="200" w:afterAutospacing="off" w:line="240" w:lineRule="auto"/>
      </w:pPr>
      <w:r w:rsidRPr="72F6EBEF" w:rsidR="765A74B5">
        <w:rPr>
          <w:rFonts w:ascii="Calibri" w:hAnsi="Calibri" w:eastAsia="Calibri" w:cs="Calibri"/>
          <w:noProof w:val="0"/>
          <w:sz w:val="24"/>
          <w:szCs w:val="24"/>
          <w:lang w:val="en-US"/>
        </w:rPr>
        <w:t>Please note that each year an annual progress report will be requested.</w:t>
      </w:r>
    </w:p>
    <w:p w:rsidR="00630DFA" w:rsidP="72F6EBEF" w:rsidRDefault="00630DFA" w14:paraId="61A48745" w14:textId="7402A8C5">
      <w:pPr>
        <w:pStyle w:val="Normal"/>
        <w:spacing w:line="240" w:lineRule="auto"/>
        <w:rPr>
          <w:sz w:val="24"/>
          <w:szCs w:val="24"/>
        </w:rPr>
      </w:pPr>
    </w:p>
    <w:bookmarkStart w:name="OLE_LINK1" w:id="0"/>
    <w:bookmarkStart w:name="OLE_LINK2" w:id="1"/>
    <w:bookmarkEnd w:id="0"/>
    <w:bookmarkEnd w:id="1"/>
    <w:sectPr w:rsidRPr="0003201E" w:rsidR="00702D40" w:rsidSect="0003201E">
      <w:headerReference w:type="default" r:id="rId8"/>
      <w:footerReference w:type="even" r:id="rId9"/>
      <w:footerReference w:type="default" r:id="rId10"/>
      <w:pgSz w:w="12240" w:h="15840" w:orient="portrait"/>
      <w:pgMar w:top="1080" w:right="1080" w:bottom="720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5DC3" w:rsidP="00E6270D" w:rsidRDefault="00DB5DC3" w14:paraId="57C17FFE" w14:textId="77777777">
      <w:pPr>
        <w:spacing w:after="0" w:line="240" w:lineRule="auto"/>
      </w:pPr>
      <w:r>
        <w:separator/>
      </w:r>
    </w:p>
  </w:endnote>
  <w:endnote w:type="continuationSeparator" w:id="0">
    <w:p w:rsidR="00DB5DC3" w:rsidP="00E6270D" w:rsidRDefault="00DB5DC3" w14:paraId="11D8B6B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30DFA" w:rsidP="00E72FDE" w:rsidRDefault="00EC644C" w14:paraId="0280501C" w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 w:rsidR="00630DF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30DFA" w:rsidP="00427BD1" w:rsidRDefault="00630DFA" w14:paraId="0F8E01A4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30DFA" w:rsidP="00427BD1" w:rsidRDefault="00630DFA" w14:paraId="4B823FB8" w14:textId="777777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5DC3" w:rsidP="00E6270D" w:rsidRDefault="00DB5DC3" w14:paraId="3CEC17BE" w14:textId="77777777">
      <w:pPr>
        <w:spacing w:after="0" w:line="240" w:lineRule="auto"/>
      </w:pPr>
      <w:r>
        <w:separator/>
      </w:r>
    </w:p>
  </w:footnote>
  <w:footnote w:type="continuationSeparator" w:id="0">
    <w:p w:rsidR="00DB5DC3" w:rsidP="00E6270D" w:rsidRDefault="00DB5DC3" w14:paraId="66374EA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630DFA" w:rsidP="00186B25" w:rsidRDefault="00630DFA" w14:paraId="28A6BB60" w14:textId="77777777">
    <w:pPr>
      <w:pStyle w:val="Header"/>
      <w:jc w:val="center"/>
    </w:pPr>
    <w:r w:rsidRPr="00DA3242">
      <w:rPr>
        <w:noProof/>
      </w:rPr>
      <w:drawing>
        <wp:inline distT="0" distB="0" distL="0" distR="0" wp14:anchorId="0F548108" wp14:editId="37E6CF5F">
          <wp:extent cx="4909820" cy="1016878"/>
          <wp:effectExtent l="0" t="0" r="0" b="0"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12785" cy="10174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35">
    <w:nsid w:val="4f9419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594a2d7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666de9b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25e4c8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15d08e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7966bd1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292f943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1cb61e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5dee0e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3afa3d0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1e6d448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7371ce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277130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2032f3f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b9d3f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5564a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e414fb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1b3ae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70b17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3b03866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58e0de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35c61f4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37caa6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00001"/>
    <w:multiLevelType w:val="hybridMultilevel"/>
    <w:tmpl w:val="00000001"/>
    <w:lvl w:ilvl="0" w:tplc="00000001">
      <w:start w:val="1"/>
      <w:numFmt w:val="lowerLetter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F81DEF"/>
    <w:multiLevelType w:val="hybridMultilevel"/>
    <w:tmpl w:val="D3EA7708"/>
    <w:lvl w:ilvl="0" w:tplc="219E2C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C20589"/>
    <w:multiLevelType w:val="hybridMultilevel"/>
    <w:tmpl w:val="71C876F8"/>
    <w:lvl w:ilvl="0" w:tplc="0E981CD4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F7F09F2"/>
    <w:multiLevelType w:val="hybridMultilevel"/>
    <w:tmpl w:val="0EF29B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A7501"/>
    <w:multiLevelType w:val="hybridMultilevel"/>
    <w:tmpl w:val="EA429B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410650E"/>
    <w:multiLevelType w:val="hybridMultilevel"/>
    <w:tmpl w:val="4B568E3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46D340AA"/>
    <w:multiLevelType w:val="hybridMultilevel"/>
    <w:tmpl w:val="FF4482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01039F3"/>
    <w:multiLevelType w:val="multilevel"/>
    <w:tmpl w:val="A8020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587D7E06"/>
    <w:multiLevelType w:val="hybridMultilevel"/>
    <w:tmpl w:val="CD98ED3A"/>
    <w:lvl w:ilvl="0" w:tplc="B6706680">
      <w:start w:val="1"/>
      <w:numFmt w:val="bullet"/>
      <w:lvlText w:val="-"/>
      <w:lvlJc w:val="left"/>
      <w:pPr>
        <w:ind w:left="1080" w:hanging="72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A2D45E5"/>
    <w:multiLevelType w:val="hybridMultilevel"/>
    <w:tmpl w:val="3D381F3C"/>
    <w:lvl w:ilvl="0" w:tplc="47B2043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EB3880"/>
    <w:multiLevelType w:val="hybridMultilevel"/>
    <w:tmpl w:val="AFD4CD34"/>
    <w:lvl w:ilvl="0" w:tplc="04090001">
      <w:start w:val="1"/>
      <w:numFmt w:val="bullet"/>
      <w:lvlText w:val=""/>
      <w:lvlJc w:val="left"/>
      <w:pPr>
        <w:ind w:left="1080" w:hanging="72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B5266CE"/>
    <w:multiLevelType w:val="hybridMultilevel"/>
    <w:tmpl w:val="58C61A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D2A419F"/>
    <w:multiLevelType w:val="hybridMultilevel"/>
    <w:tmpl w:val="3C5ACB74"/>
    <w:lvl w:ilvl="0" w:tplc="AEFEED9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" w16cid:durableId="547033596">
    <w:abstractNumId w:val="7"/>
  </w:num>
  <w:num w:numId="2" w16cid:durableId="323779416">
    <w:abstractNumId w:val="0"/>
  </w:num>
  <w:num w:numId="3" w16cid:durableId="865337781">
    <w:abstractNumId w:val="1"/>
  </w:num>
  <w:num w:numId="4" w16cid:durableId="1259559654">
    <w:abstractNumId w:val="12"/>
  </w:num>
  <w:num w:numId="5" w16cid:durableId="1960061111">
    <w:abstractNumId w:val="2"/>
  </w:num>
  <w:num w:numId="6" w16cid:durableId="576863372">
    <w:abstractNumId w:val="9"/>
  </w:num>
  <w:num w:numId="7" w16cid:durableId="1771465495">
    <w:abstractNumId w:val="8"/>
  </w:num>
  <w:num w:numId="8" w16cid:durableId="1320234464">
    <w:abstractNumId w:val="6"/>
  </w:num>
  <w:num w:numId="9" w16cid:durableId="553274116">
    <w:abstractNumId w:val="11"/>
  </w:num>
  <w:num w:numId="10" w16cid:durableId="646520579">
    <w:abstractNumId w:val="10"/>
  </w:num>
  <w:num w:numId="11" w16cid:durableId="374817049">
    <w:abstractNumId w:val="5"/>
  </w:num>
  <w:num w:numId="12" w16cid:durableId="99103656">
    <w:abstractNumId w:val="4"/>
  </w:num>
  <w:num w:numId="13" w16cid:durableId="14111510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sDC0MDY1N7MwMDNS0lEKTi0uzszPAykwrQUAcUcQ5CwAAAA="/>
  </w:docVars>
  <w:rsids>
    <w:rsidRoot w:val="001C6F36"/>
    <w:rsid w:val="0003201E"/>
    <w:rsid w:val="00037367"/>
    <w:rsid w:val="00063C57"/>
    <w:rsid w:val="000913D2"/>
    <w:rsid w:val="00091A8C"/>
    <w:rsid w:val="000A3539"/>
    <w:rsid w:val="000E4F87"/>
    <w:rsid w:val="0010640F"/>
    <w:rsid w:val="00106443"/>
    <w:rsid w:val="0014707B"/>
    <w:rsid w:val="001501AC"/>
    <w:rsid w:val="00186B25"/>
    <w:rsid w:val="001A2085"/>
    <w:rsid w:val="001A5EDD"/>
    <w:rsid w:val="001A75B5"/>
    <w:rsid w:val="001C6F36"/>
    <w:rsid w:val="001E93CC"/>
    <w:rsid w:val="00207567"/>
    <w:rsid w:val="002105B4"/>
    <w:rsid w:val="00212B2B"/>
    <w:rsid w:val="00225C7C"/>
    <w:rsid w:val="00234071"/>
    <w:rsid w:val="00247236"/>
    <w:rsid w:val="002607FC"/>
    <w:rsid w:val="00261C1C"/>
    <w:rsid w:val="00297CAD"/>
    <w:rsid w:val="002E740A"/>
    <w:rsid w:val="00300EEF"/>
    <w:rsid w:val="00301251"/>
    <w:rsid w:val="00303DD0"/>
    <w:rsid w:val="00327151"/>
    <w:rsid w:val="00337631"/>
    <w:rsid w:val="003500B2"/>
    <w:rsid w:val="003672CE"/>
    <w:rsid w:val="00387860"/>
    <w:rsid w:val="003D14BE"/>
    <w:rsid w:val="003E7272"/>
    <w:rsid w:val="003F2806"/>
    <w:rsid w:val="003F6AFD"/>
    <w:rsid w:val="0040362E"/>
    <w:rsid w:val="00406CAC"/>
    <w:rsid w:val="0042738A"/>
    <w:rsid w:val="00427BD1"/>
    <w:rsid w:val="004411FB"/>
    <w:rsid w:val="00494251"/>
    <w:rsid w:val="004B7B71"/>
    <w:rsid w:val="004C4008"/>
    <w:rsid w:val="00506A05"/>
    <w:rsid w:val="005139AD"/>
    <w:rsid w:val="0053382C"/>
    <w:rsid w:val="00586750"/>
    <w:rsid w:val="00594102"/>
    <w:rsid w:val="00625EDF"/>
    <w:rsid w:val="00630DFA"/>
    <w:rsid w:val="00634716"/>
    <w:rsid w:val="006415B7"/>
    <w:rsid w:val="006622FE"/>
    <w:rsid w:val="00665F46"/>
    <w:rsid w:val="00691D97"/>
    <w:rsid w:val="006A56AD"/>
    <w:rsid w:val="006C1D92"/>
    <w:rsid w:val="006C60BD"/>
    <w:rsid w:val="00702D40"/>
    <w:rsid w:val="007175F8"/>
    <w:rsid w:val="00775A28"/>
    <w:rsid w:val="007B3344"/>
    <w:rsid w:val="007B5077"/>
    <w:rsid w:val="007C4FA9"/>
    <w:rsid w:val="007D7565"/>
    <w:rsid w:val="007E3B72"/>
    <w:rsid w:val="007F1E24"/>
    <w:rsid w:val="007F3642"/>
    <w:rsid w:val="0082754D"/>
    <w:rsid w:val="0083379D"/>
    <w:rsid w:val="008358BE"/>
    <w:rsid w:val="008400DA"/>
    <w:rsid w:val="00846DC3"/>
    <w:rsid w:val="00860B76"/>
    <w:rsid w:val="00877D42"/>
    <w:rsid w:val="008A10B0"/>
    <w:rsid w:val="008A7E9C"/>
    <w:rsid w:val="008C2F19"/>
    <w:rsid w:val="008D2F58"/>
    <w:rsid w:val="008E6431"/>
    <w:rsid w:val="00911B79"/>
    <w:rsid w:val="009168AA"/>
    <w:rsid w:val="0096671F"/>
    <w:rsid w:val="00984FBB"/>
    <w:rsid w:val="0098603B"/>
    <w:rsid w:val="009943EA"/>
    <w:rsid w:val="0099548C"/>
    <w:rsid w:val="009A006E"/>
    <w:rsid w:val="009C7BBA"/>
    <w:rsid w:val="009E2F50"/>
    <w:rsid w:val="00A270C2"/>
    <w:rsid w:val="00A412DC"/>
    <w:rsid w:val="00A720AD"/>
    <w:rsid w:val="00A86A99"/>
    <w:rsid w:val="00AA5F9E"/>
    <w:rsid w:val="00B21CBB"/>
    <w:rsid w:val="00B96406"/>
    <w:rsid w:val="00BA003C"/>
    <w:rsid w:val="00BC5330"/>
    <w:rsid w:val="00BD658D"/>
    <w:rsid w:val="00BE4EA9"/>
    <w:rsid w:val="00C40F46"/>
    <w:rsid w:val="00C44ECE"/>
    <w:rsid w:val="00C64ABA"/>
    <w:rsid w:val="00C71C1A"/>
    <w:rsid w:val="00C80F6C"/>
    <w:rsid w:val="00C944AA"/>
    <w:rsid w:val="00CA1AC8"/>
    <w:rsid w:val="00CC3C0C"/>
    <w:rsid w:val="00CD4106"/>
    <w:rsid w:val="00CF0FA2"/>
    <w:rsid w:val="00CF1759"/>
    <w:rsid w:val="00D107F9"/>
    <w:rsid w:val="00D160AC"/>
    <w:rsid w:val="00D24BBA"/>
    <w:rsid w:val="00D278D9"/>
    <w:rsid w:val="00D81FF5"/>
    <w:rsid w:val="00DB5DC3"/>
    <w:rsid w:val="00DD1192"/>
    <w:rsid w:val="00DD2B1B"/>
    <w:rsid w:val="00DF6FA2"/>
    <w:rsid w:val="00E313B8"/>
    <w:rsid w:val="00E6270D"/>
    <w:rsid w:val="00E72FDE"/>
    <w:rsid w:val="00E81D67"/>
    <w:rsid w:val="00E95599"/>
    <w:rsid w:val="00EA23D7"/>
    <w:rsid w:val="00EC519B"/>
    <w:rsid w:val="00EC644C"/>
    <w:rsid w:val="00ED6077"/>
    <w:rsid w:val="00EE7EC0"/>
    <w:rsid w:val="00F07776"/>
    <w:rsid w:val="00F34CBA"/>
    <w:rsid w:val="00F36B8A"/>
    <w:rsid w:val="00F6626E"/>
    <w:rsid w:val="00F812B6"/>
    <w:rsid w:val="00FE19AD"/>
    <w:rsid w:val="062BD316"/>
    <w:rsid w:val="06351F13"/>
    <w:rsid w:val="0E7BBEAD"/>
    <w:rsid w:val="11D8757D"/>
    <w:rsid w:val="1451CC80"/>
    <w:rsid w:val="1786B538"/>
    <w:rsid w:val="17910C5B"/>
    <w:rsid w:val="1C5DAE50"/>
    <w:rsid w:val="1EE997E6"/>
    <w:rsid w:val="27CB93F4"/>
    <w:rsid w:val="28B65F41"/>
    <w:rsid w:val="293C6803"/>
    <w:rsid w:val="328438C7"/>
    <w:rsid w:val="39E8A26C"/>
    <w:rsid w:val="538BDA26"/>
    <w:rsid w:val="547D0C68"/>
    <w:rsid w:val="56C37AE8"/>
    <w:rsid w:val="585F4B49"/>
    <w:rsid w:val="585F4B49"/>
    <w:rsid w:val="6A35ECB2"/>
    <w:rsid w:val="6E1CA664"/>
    <w:rsid w:val="6E237ACC"/>
    <w:rsid w:val="72F6EBEF"/>
    <w:rsid w:val="765A74B5"/>
    <w:rsid w:val="77ACDD5E"/>
    <w:rsid w:val="7E82C3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AE4395"/>
  <w15:docId w15:val="{5AA70E52-E913-46F0-9A92-AF65D63A0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75F8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75F8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1759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urmheaderhighlight" w:customStyle="1">
    <w:name w:val="urm_header_highlight"/>
    <w:basedOn w:val="DefaultParagraphFont"/>
    <w:rsid w:val="00702D40"/>
  </w:style>
  <w:style w:type="paragraph" w:styleId="NormalWeb">
    <w:name w:val="Normal (Web)"/>
    <w:basedOn w:val="Normal"/>
    <w:uiPriority w:val="99"/>
    <w:semiHidden/>
    <w:unhideWhenUsed/>
    <w:rsid w:val="00702D4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34071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7175F8"/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7175F8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427BD1"/>
    <w:pPr>
      <w:tabs>
        <w:tab w:val="center" w:pos="4320"/>
        <w:tab w:val="right" w:pos="864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27BD1"/>
  </w:style>
  <w:style w:type="character" w:styleId="PageNumber">
    <w:name w:val="page number"/>
    <w:basedOn w:val="DefaultParagraphFont"/>
    <w:uiPriority w:val="99"/>
    <w:semiHidden/>
    <w:unhideWhenUsed/>
    <w:rsid w:val="00427BD1"/>
  </w:style>
  <w:style w:type="character" w:styleId="Heading3Char" w:customStyle="1">
    <w:name w:val="Heading 3 Char"/>
    <w:basedOn w:val="DefaultParagraphFont"/>
    <w:link w:val="Heading3"/>
    <w:uiPriority w:val="9"/>
    <w:rsid w:val="00CF1759"/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0913D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D658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86B25"/>
    <w:pPr>
      <w:tabs>
        <w:tab w:val="center" w:pos="4320"/>
        <w:tab w:val="right" w:pos="864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86B25"/>
  </w:style>
  <w:style w:type="paragraph" w:styleId="BalloonText">
    <w:name w:val="Balloon Text"/>
    <w:basedOn w:val="Normal"/>
    <w:link w:val="BalloonTextChar"/>
    <w:uiPriority w:val="99"/>
    <w:semiHidden/>
    <w:unhideWhenUsed/>
    <w:rsid w:val="00186B25"/>
    <w:pPr>
      <w:spacing w:after="0" w:line="240" w:lineRule="auto"/>
    </w:pPr>
    <w:rPr>
      <w:rFonts w:ascii="Lucida Grande" w:hAnsi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86B25"/>
    <w:rPr>
      <w:rFonts w:ascii="Lucida Grande" w:hAnsi="Lucida Grande"/>
      <w:sz w:val="18"/>
      <w:szCs w:val="18"/>
    </w:rPr>
  </w:style>
  <w:style w:type="paragraph" w:styleId="Revision">
    <w:name w:val="Revision"/>
    <w:hidden/>
    <w:uiPriority w:val="99"/>
    <w:semiHidden/>
    <w:rsid w:val="009A006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320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201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320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201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3201E"/>
    <w:rPr>
      <w:b/>
      <w:bCs/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1A75B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40362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mark1v41leg3p" w:customStyle="1">
    <w:name w:val="mark1v41leg3p"/>
    <w:basedOn w:val="DefaultParagraphFont"/>
    <w:rsid w:val="00911B79"/>
  </w:style>
  <w:style w:type="character" w:styleId="marksmykqhqj0" w:customStyle="1">
    <w:name w:val="marksmykqhqj0"/>
    <w:basedOn w:val="DefaultParagraphFont"/>
    <w:rsid w:val="00911B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5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77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95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6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471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5079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hyperlink" Target="https://cumming.ucalgary.ca/departments/pediatrics/research/funding/pediatrics-internal-funding/innovation-award/progress-report-dept" TargetMode="External" Id="R802e5980fb8142b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Libuser</dc:creator>
  <lastModifiedBy>Nicole Romanow (Pediatrics)</lastModifiedBy>
  <revision>4</revision>
  <dcterms:created xsi:type="dcterms:W3CDTF">2022-12-21T17:54:00.0000000Z</dcterms:created>
  <dcterms:modified xsi:type="dcterms:W3CDTF">2023-07-25T21:52:02.1531060Z</dcterms:modified>
</coreProperties>
</file>